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BF71C3" w14:textId="77777777" w:rsidR="002E09AE" w:rsidRPr="00405B70" w:rsidRDefault="002E09AE" w:rsidP="002E09AE">
      <w:pPr>
        <w:spacing w:after="0" w:line="240" w:lineRule="auto"/>
        <w:jc w:val="center"/>
        <w:rPr>
          <w:b/>
        </w:rPr>
      </w:pPr>
      <w:r w:rsidRPr="00405B70">
        <w:rPr>
          <w:b/>
        </w:rPr>
        <w:t>JURNAL REFLEKSI PENELITIAN KUALITATIF</w:t>
      </w:r>
    </w:p>
    <w:p w14:paraId="35BF71C4" w14:textId="77777777" w:rsidR="002E09AE" w:rsidRDefault="002E09AE" w:rsidP="002E09AE">
      <w:pPr>
        <w:spacing w:after="0" w:line="240" w:lineRule="auto"/>
      </w:pPr>
    </w:p>
    <w:p w14:paraId="35BF71C5" w14:textId="77777777" w:rsidR="00405B70" w:rsidRDefault="00405B70" w:rsidP="002E09AE">
      <w:pPr>
        <w:spacing w:after="0" w:line="240" w:lineRule="auto"/>
      </w:pPr>
    </w:p>
    <w:p w14:paraId="35BF71C6" w14:textId="77777777" w:rsidR="005E7350" w:rsidRPr="005E7350" w:rsidRDefault="005E7350" w:rsidP="005E7350">
      <w:pPr>
        <w:spacing w:after="0" w:line="240" w:lineRule="auto"/>
        <w:jc w:val="center"/>
        <w:rPr>
          <w:b/>
        </w:rPr>
      </w:pPr>
      <w:r>
        <w:rPr>
          <w:b/>
        </w:rPr>
        <w:t>SELASA, 3 SEPTEMBER 2019</w:t>
      </w:r>
    </w:p>
    <w:p w14:paraId="35BF71C7" w14:textId="77777777" w:rsidR="002E09AE" w:rsidRDefault="002E09AE" w:rsidP="002E09AE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5E7350" w14:paraId="35BF71CC" w14:textId="77777777" w:rsidTr="00405B70">
        <w:tc>
          <w:tcPr>
            <w:tcW w:w="636" w:type="dxa"/>
            <w:vAlign w:val="center"/>
          </w:tcPr>
          <w:p w14:paraId="35BF71C8" w14:textId="77777777" w:rsidR="002E09AE" w:rsidRDefault="002E09AE" w:rsidP="002E09AE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5BF71C9" w14:textId="77777777" w:rsidR="002E09AE" w:rsidRPr="002E09AE" w:rsidRDefault="00405B70" w:rsidP="00405B70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BF71CA" w14:textId="77777777" w:rsidR="002E09AE" w:rsidRPr="002E09AE" w:rsidRDefault="002E09AE" w:rsidP="002E09AE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35BF71CB" w14:textId="77777777" w:rsidR="002E09AE" w:rsidRPr="002E09AE" w:rsidRDefault="002E09AE" w:rsidP="002E09AE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073FCB" w14:paraId="35BF71D1" w14:textId="77777777" w:rsidTr="00405B70">
        <w:tc>
          <w:tcPr>
            <w:tcW w:w="636" w:type="dxa"/>
            <w:vAlign w:val="center"/>
          </w:tcPr>
          <w:p w14:paraId="35BF71CD" w14:textId="77777777" w:rsidR="002E09AE" w:rsidRDefault="002E09AE" w:rsidP="002E09AE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35BF71CE" w14:textId="77777777" w:rsidR="002E09AE" w:rsidRPr="002E09AE" w:rsidRDefault="002E09AE" w:rsidP="002E09AE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35BF71CF" w14:textId="77777777" w:rsidR="002E09AE" w:rsidRPr="002E09AE" w:rsidRDefault="002E09AE" w:rsidP="002E09AE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35BF71D0" w14:textId="77777777" w:rsidR="002E09AE" w:rsidRPr="002E09AE" w:rsidRDefault="00F936C4" w:rsidP="00F936C4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muncul</w:t>
            </w:r>
            <w:proofErr w:type="spellEnd"/>
            <w:r w:rsidR="002E09AE">
              <w:t xml:space="preserve"> </w:t>
            </w:r>
            <w:proofErr w:type="spellStart"/>
            <w:r w:rsidR="002E09AE">
              <w:t>alternatif</w:t>
            </w:r>
            <w:proofErr w:type="spellEnd"/>
            <w:r w:rsidR="002E09AE">
              <w:t xml:space="preserve"> </w:t>
            </w:r>
            <w:proofErr w:type="spellStart"/>
            <w:r>
              <w:t>rumusan</w:t>
            </w:r>
            <w:proofErr w:type="spellEnd"/>
            <w:r w:rsidR="002E09AE">
              <w:t xml:space="preserve"> </w:t>
            </w:r>
            <w:proofErr w:type="spellStart"/>
            <w:r w:rsidR="002E09AE">
              <w:t>masalah</w:t>
            </w:r>
            <w:proofErr w:type="spellEnd"/>
            <w:r w:rsidR="002E09AE">
              <w:t xml:space="preserve"> </w:t>
            </w:r>
            <w:proofErr w:type="spellStart"/>
            <w:r w:rsidR="002E09AE">
              <w:t>yaitu</w:t>
            </w:r>
            <w:proofErr w:type="spellEnd"/>
            <w:r w:rsidR="002E09AE"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rsep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erilaku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STTA </w:t>
            </w:r>
            <w:proofErr w:type="spellStart"/>
            <w:r w:rsidR="002E09AE">
              <w:t>dalam</w:t>
            </w:r>
            <w:proofErr w:type="spellEnd"/>
            <w:r w:rsidR="002E09AE">
              <w:t xml:space="preserve"> proses </w:t>
            </w:r>
            <w:proofErr w:type="spellStart"/>
            <w:r w:rsidR="002E09AE">
              <w:t>penulisan</w:t>
            </w:r>
            <w:proofErr w:type="spellEnd"/>
            <w:r w:rsidR="002E09AE">
              <w:t xml:space="preserve"> proposal </w:t>
            </w:r>
            <w:proofErr w:type="spellStart"/>
            <w:r w:rsidR="002E09AE">
              <w:t>skripsi</w:t>
            </w:r>
            <w:proofErr w:type="spellEnd"/>
            <w:r>
              <w:t xml:space="preserve">. </w:t>
            </w:r>
            <w:proofErr w:type="spellStart"/>
            <w:r>
              <w:t>Rumus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sementara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peran</w:t>
            </w:r>
            <w:proofErr w:type="spellEnd"/>
            <w:r>
              <w:t xml:space="preserve"> </w:t>
            </w:r>
            <w:proofErr w:type="spellStart"/>
            <w:r>
              <w:t>dosen</w:t>
            </w:r>
            <w:proofErr w:type="spellEnd"/>
            <w:r>
              <w:t xml:space="preserve"> STTA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nulisan</w:t>
            </w:r>
            <w:proofErr w:type="spellEnd"/>
            <w:r>
              <w:t xml:space="preserve"> proposal </w:t>
            </w:r>
            <w:proofErr w:type="spellStart"/>
            <w:r>
              <w:t>skripsi</w:t>
            </w:r>
            <w:proofErr w:type="spellEnd"/>
          </w:p>
        </w:tc>
      </w:tr>
      <w:tr w:rsidR="002E09AE" w14:paraId="35BF71D7" w14:textId="77777777" w:rsidTr="00405B70">
        <w:tc>
          <w:tcPr>
            <w:tcW w:w="636" w:type="dxa"/>
            <w:vAlign w:val="center"/>
          </w:tcPr>
          <w:p w14:paraId="35BF71D2" w14:textId="77777777" w:rsidR="002E09AE" w:rsidRDefault="002E09AE" w:rsidP="002E09AE">
            <w:pPr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1457" w:type="dxa"/>
            <w:vAlign w:val="center"/>
          </w:tcPr>
          <w:p w14:paraId="35BF71D3" w14:textId="77777777" w:rsidR="002E09AE" w:rsidRDefault="002E09AE" w:rsidP="00073FCB">
            <w:pPr>
              <w:jc w:val="center"/>
            </w:pPr>
            <w:r>
              <w:t>pk</w:t>
            </w:r>
            <w:r w:rsidR="00073FCB">
              <w:t>.17</w:t>
            </w:r>
            <w:r>
              <w:t>.</w:t>
            </w:r>
            <w:r w:rsidR="00073FCB">
              <w:t>30</w:t>
            </w:r>
            <w:r>
              <w:t>-</w:t>
            </w:r>
            <w:r w:rsidR="00073FCB">
              <w:t>18</w:t>
            </w:r>
            <w:r>
              <w:t>.</w:t>
            </w:r>
            <w:r w:rsidR="00073FCB">
              <w:t>3</w:t>
            </w:r>
            <w:r>
              <w:t xml:space="preserve">0 </w:t>
            </w:r>
            <w:proofErr w:type="spellStart"/>
            <w:r w:rsidR="00073FCB">
              <w:t>dan</w:t>
            </w:r>
            <w:proofErr w:type="spellEnd"/>
            <w:r w:rsidR="00073FCB">
              <w:t xml:space="preserve"> pk.19.30-20.30 </w:t>
            </w:r>
            <w:r>
              <w:t xml:space="preserve">di </w:t>
            </w:r>
            <w:proofErr w:type="spellStart"/>
            <w:r>
              <w:t>rumah</w:t>
            </w:r>
            <w:proofErr w:type="spellEnd"/>
          </w:p>
        </w:tc>
        <w:tc>
          <w:tcPr>
            <w:tcW w:w="3544" w:type="dxa"/>
            <w:vAlign w:val="center"/>
          </w:tcPr>
          <w:p w14:paraId="35BF71D4" w14:textId="77777777" w:rsidR="005E7350" w:rsidRDefault="00073FCB" w:rsidP="005E7350">
            <w:pPr>
              <w:jc w:val="left"/>
            </w:pPr>
            <w:proofErr w:type="spellStart"/>
            <w:r>
              <w:t>Mendalami</w:t>
            </w:r>
            <w:proofErr w:type="spellEnd"/>
            <w:r>
              <w:t xml:space="preserve"> </w:t>
            </w:r>
            <w:proofErr w:type="spellStart"/>
            <w:r>
              <w:t>terus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 w:rsidR="00405B70">
              <w:t xml:space="preserve"> </w:t>
            </w:r>
            <w:proofErr w:type="spellStart"/>
            <w:r w:rsidR="00405B70">
              <w:t>membaca</w:t>
            </w:r>
            <w:proofErr w:type="spellEnd"/>
            <w:r w:rsidR="00405B70">
              <w:t xml:space="preserve"> </w:t>
            </w:r>
            <w:r>
              <w:t>di internet</w:t>
            </w:r>
            <w:r w:rsidR="005E7350">
              <w:t xml:space="preserve"> </w:t>
            </w:r>
            <w:r>
              <w:t xml:space="preserve">(PDF) </w:t>
            </w:r>
            <w:proofErr w:type="spellStart"/>
            <w:r w:rsidR="005E7350">
              <w:t>bab</w:t>
            </w:r>
            <w:proofErr w:type="spellEnd"/>
            <w:r w:rsidR="005E7350">
              <w:t xml:space="preserve"> 11 </w:t>
            </w:r>
            <w:proofErr w:type="spellStart"/>
            <w:r w:rsidR="00405B70">
              <w:t>dari</w:t>
            </w:r>
            <w:proofErr w:type="spellEnd"/>
            <w:r w:rsidR="00405B70">
              <w:t xml:space="preserve"> </w:t>
            </w:r>
            <w:proofErr w:type="spellStart"/>
            <w:r w:rsidR="005E7350">
              <w:t>buku</w:t>
            </w:r>
            <w:proofErr w:type="spellEnd"/>
            <w:r w:rsidR="005E7350">
              <w:t xml:space="preserve"> </w:t>
            </w:r>
            <w:r w:rsidR="005E7350">
              <w:rPr>
                <w:i/>
              </w:rPr>
              <w:t>Naturalistic Inquiry</w:t>
            </w:r>
            <w:r w:rsidR="005E7350">
              <w:t xml:space="preserve"> (1981) </w:t>
            </w:r>
            <w:proofErr w:type="spellStart"/>
            <w:r w:rsidR="005E7350">
              <w:t>dan</w:t>
            </w:r>
            <w:proofErr w:type="spellEnd"/>
            <w:r w:rsidR="005E7350">
              <w:t xml:space="preserve"> </w:t>
            </w:r>
            <w:proofErr w:type="spellStart"/>
            <w:r w:rsidR="005E7350">
              <w:t>artikel</w:t>
            </w:r>
            <w:proofErr w:type="spellEnd"/>
            <w:r w:rsidR="005E7350">
              <w:t xml:space="preserve"> “Keeping and Using Reflective Journals in the</w:t>
            </w:r>
          </w:p>
          <w:p w14:paraId="35BF71D5" w14:textId="77777777" w:rsidR="002E09AE" w:rsidRPr="005E7350" w:rsidRDefault="005E7350" w:rsidP="005E7350">
            <w:pPr>
              <w:jc w:val="left"/>
            </w:pPr>
            <w:r>
              <w:t>Qualitative Research Process” (</w:t>
            </w:r>
            <w:r w:rsidR="00405B70">
              <w:rPr>
                <w:i/>
              </w:rPr>
              <w:t>TQR</w:t>
            </w:r>
            <w:r w:rsidR="00405B70">
              <w:t>,</w:t>
            </w:r>
            <w:r w:rsidR="00405B70">
              <w:rPr>
                <w:i/>
              </w:rPr>
              <w:t xml:space="preserve"> </w:t>
            </w:r>
            <w:r>
              <w:t>2008)</w:t>
            </w:r>
          </w:p>
        </w:tc>
        <w:tc>
          <w:tcPr>
            <w:tcW w:w="3939" w:type="dxa"/>
            <w:vAlign w:val="center"/>
          </w:tcPr>
          <w:p w14:paraId="35BF71D6" w14:textId="77777777" w:rsidR="002E09AE" w:rsidRDefault="005E7350" w:rsidP="00A443AF">
            <w:pPr>
              <w:jc w:val="left"/>
            </w:pPr>
            <w:proofErr w:type="spellStart"/>
            <w:r>
              <w:t>Komitmen</w:t>
            </w:r>
            <w:proofErr w:type="spellEnd"/>
            <w:r>
              <w:t xml:space="preserve"> </w:t>
            </w:r>
            <w:proofErr w:type="spellStart"/>
            <w:r>
              <w:t>meluangk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jurnal</w:t>
            </w:r>
            <w:proofErr w:type="spellEnd"/>
            <w:r>
              <w:t xml:space="preserve"> </w:t>
            </w:r>
            <w:proofErr w:type="spellStart"/>
            <w:r>
              <w:t>refleksi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berlangsung</w:t>
            </w:r>
            <w:proofErr w:type="spellEnd"/>
            <w:r>
              <w:t xml:space="preserve"> demi </w:t>
            </w:r>
            <w:proofErr w:type="spellStart"/>
            <w:r>
              <w:t>menegakkan</w:t>
            </w:r>
            <w:proofErr w:type="spellEnd"/>
            <w:r>
              <w:t xml:space="preserve"> </w:t>
            </w:r>
            <w:proofErr w:type="spellStart"/>
            <w:r>
              <w:t>kedapat-dipercayaan</w:t>
            </w:r>
            <w:proofErr w:type="spellEnd"/>
            <w:r>
              <w:t xml:space="preserve"> (t</w:t>
            </w:r>
            <w:r w:rsidRPr="005E7350">
              <w:rPr>
                <w:i/>
              </w:rPr>
              <w:t>rustworthiness</w:t>
            </w:r>
            <w:r>
              <w:t xml:space="preserve">)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</w:p>
        </w:tc>
      </w:tr>
    </w:tbl>
    <w:p w14:paraId="35BF71D8" w14:textId="77777777" w:rsidR="002E09AE" w:rsidRDefault="002E09AE" w:rsidP="002E09AE">
      <w:pPr>
        <w:spacing w:after="0" w:line="240" w:lineRule="auto"/>
        <w:jc w:val="left"/>
      </w:pPr>
    </w:p>
    <w:p w14:paraId="35BF71D9" w14:textId="77777777" w:rsidR="00D22A8A" w:rsidRDefault="00D22A8A" w:rsidP="00D22A8A">
      <w:pPr>
        <w:spacing w:after="0" w:line="240" w:lineRule="auto"/>
        <w:jc w:val="center"/>
        <w:rPr>
          <w:b/>
        </w:rPr>
      </w:pPr>
      <w:r>
        <w:rPr>
          <w:b/>
        </w:rPr>
        <w:t>RABU, 4 SEPTEMBER 2019</w:t>
      </w:r>
    </w:p>
    <w:p w14:paraId="35BF71DA" w14:textId="77777777" w:rsidR="00D22A8A" w:rsidRDefault="00D22A8A" w:rsidP="00D22A8A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D22A8A" w14:paraId="35BF71DF" w14:textId="77777777" w:rsidTr="0099296F">
        <w:tc>
          <w:tcPr>
            <w:tcW w:w="636" w:type="dxa"/>
            <w:vAlign w:val="center"/>
          </w:tcPr>
          <w:p w14:paraId="35BF71DB" w14:textId="77777777" w:rsidR="00D22A8A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5BF71DC" w14:textId="77777777" w:rsidR="00D22A8A" w:rsidRPr="002E09AE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BF71DD" w14:textId="77777777" w:rsidR="00D22A8A" w:rsidRPr="002E09AE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35BF71DE" w14:textId="77777777" w:rsidR="00D22A8A" w:rsidRPr="002E09AE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D22A8A" w14:paraId="35BF71E4" w14:textId="77777777" w:rsidTr="0099296F">
        <w:tc>
          <w:tcPr>
            <w:tcW w:w="636" w:type="dxa"/>
            <w:vAlign w:val="center"/>
          </w:tcPr>
          <w:p w14:paraId="35BF71E0" w14:textId="77777777" w:rsidR="00D22A8A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35BF71E1" w14:textId="77777777" w:rsidR="00D22A8A" w:rsidRDefault="00D22A8A" w:rsidP="0099296F">
            <w:pPr>
              <w:jc w:val="center"/>
            </w:pPr>
            <w:r>
              <w:t>Pk. 21.00-22.00</w:t>
            </w:r>
          </w:p>
        </w:tc>
        <w:tc>
          <w:tcPr>
            <w:tcW w:w="3544" w:type="dxa"/>
            <w:vAlign w:val="center"/>
          </w:tcPr>
          <w:p w14:paraId="35BF71E2" w14:textId="77777777" w:rsidR="00D22A8A" w:rsidRPr="005E7350" w:rsidRDefault="00D22A8A" w:rsidP="0099296F">
            <w:pPr>
              <w:jc w:val="left"/>
            </w:pPr>
            <w:proofErr w:type="spellStart"/>
            <w:r>
              <w:t>Meneliti</w:t>
            </w:r>
            <w:proofErr w:type="spellEnd"/>
            <w:r>
              <w:t xml:space="preserve"> </w:t>
            </w:r>
            <w:proofErr w:type="spellStart"/>
            <w:r>
              <w:t>judul-judul</w:t>
            </w:r>
            <w:proofErr w:type="spellEnd"/>
            <w:r>
              <w:t xml:space="preserve"> </w:t>
            </w:r>
            <w:proofErr w:type="spellStart"/>
            <w:r>
              <w:t>skripsi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S-1 STTA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kelulusan</w:t>
            </w:r>
            <w:proofErr w:type="spellEnd"/>
            <w:r>
              <w:t xml:space="preserve"> 2015 s/d 2019</w:t>
            </w:r>
          </w:p>
        </w:tc>
        <w:tc>
          <w:tcPr>
            <w:tcW w:w="3939" w:type="dxa"/>
            <w:vAlign w:val="center"/>
          </w:tcPr>
          <w:p w14:paraId="35BF71E3" w14:textId="77777777" w:rsidR="00D22A8A" w:rsidRDefault="00D22A8A" w:rsidP="0099296F">
            <w:pPr>
              <w:jc w:val="left"/>
            </w:pP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pemakaian</w:t>
            </w:r>
            <w:proofErr w:type="spellEnd"/>
            <w:r>
              <w:t xml:space="preserve"> </w:t>
            </w:r>
            <w:proofErr w:type="spellStart"/>
            <w:r>
              <w:t>istilah</w:t>
            </w:r>
            <w:proofErr w:type="spellEnd"/>
            <w:r>
              <w:t xml:space="preserve"> yang </w:t>
            </w:r>
            <w:proofErr w:type="spellStart"/>
            <w:r>
              <w:t>mencerminkan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 </w:t>
            </w:r>
            <w:proofErr w:type="spellStart"/>
            <w:r>
              <w:t>empiris</w:t>
            </w:r>
            <w:proofErr w:type="spellEnd"/>
          </w:p>
        </w:tc>
      </w:tr>
    </w:tbl>
    <w:p w14:paraId="35BF71E5" w14:textId="77777777" w:rsidR="00D22A8A" w:rsidRDefault="00D22A8A" w:rsidP="00D22A8A">
      <w:pPr>
        <w:spacing w:after="0" w:line="240" w:lineRule="auto"/>
        <w:rPr>
          <w:b/>
        </w:rPr>
      </w:pPr>
    </w:p>
    <w:p w14:paraId="35BF71E6" w14:textId="77777777" w:rsidR="00D22A8A" w:rsidRDefault="00D22A8A" w:rsidP="00D22A8A">
      <w:pPr>
        <w:spacing w:after="0" w:line="240" w:lineRule="auto"/>
        <w:jc w:val="center"/>
        <w:rPr>
          <w:b/>
        </w:rPr>
      </w:pPr>
      <w:r>
        <w:rPr>
          <w:b/>
        </w:rPr>
        <w:t>KAMIS, 5 SEPTEMBER 2019</w:t>
      </w:r>
    </w:p>
    <w:p w14:paraId="35BF71E7" w14:textId="77777777" w:rsidR="00D22A8A" w:rsidRDefault="00D22A8A" w:rsidP="00D22A8A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D22A8A" w14:paraId="35BF71EC" w14:textId="77777777" w:rsidTr="0099296F">
        <w:tc>
          <w:tcPr>
            <w:tcW w:w="636" w:type="dxa"/>
            <w:vAlign w:val="center"/>
          </w:tcPr>
          <w:p w14:paraId="35BF71E8" w14:textId="77777777" w:rsidR="00D22A8A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5BF71E9" w14:textId="77777777" w:rsidR="00D22A8A" w:rsidRPr="002E09AE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BF71EA" w14:textId="77777777" w:rsidR="00D22A8A" w:rsidRPr="002E09AE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35BF71EB" w14:textId="77777777" w:rsidR="00D22A8A" w:rsidRPr="002E09AE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D22A8A" w14:paraId="35BF71F1" w14:textId="77777777" w:rsidTr="0099296F">
        <w:tc>
          <w:tcPr>
            <w:tcW w:w="636" w:type="dxa"/>
            <w:vAlign w:val="center"/>
          </w:tcPr>
          <w:p w14:paraId="35BF71ED" w14:textId="77777777" w:rsidR="00D22A8A" w:rsidRDefault="00D22A8A" w:rsidP="0099296F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35BF71EE" w14:textId="77777777" w:rsidR="00D22A8A" w:rsidRDefault="00D22A8A" w:rsidP="0099296F">
            <w:pPr>
              <w:jc w:val="center"/>
            </w:pPr>
            <w:r>
              <w:t>Pk. 21.00-22.00</w:t>
            </w:r>
          </w:p>
        </w:tc>
        <w:tc>
          <w:tcPr>
            <w:tcW w:w="3544" w:type="dxa"/>
            <w:vAlign w:val="center"/>
          </w:tcPr>
          <w:p w14:paraId="35BF71EF" w14:textId="77777777" w:rsidR="00D22A8A" w:rsidRPr="005E7350" w:rsidRDefault="00D22A8A" w:rsidP="0099296F">
            <w:pPr>
              <w:jc w:val="left"/>
            </w:pPr>
            <w:proofErr w:type="spellStart"/>
            <w:r>
              <w:t>Meneliti</w:t>
            </w:r>
            <w:proofErr w:type="spellEnd"/>
            <w:r>
              <w:t xml:space="preserve"> </w:t>
            </w:r>
            <w:proofErr w:type="spellStart"/>
            <w:r>
              <w:t>notulen</w:t>
            </w:r>
            <w:proofErr w:type="spellEnd"/>
            <w:r>
              <w:t xml:space="preserve"> </w:t>
            </w:r>
            <w:proofErr w:type="spellStart"/>
            <w:r>
              <w:t>rapat</w:t>
            </w:r>
            <w:proofErr w:type="spellEnd"/>
            <w:r>
              <w:t xml:space="preserve"> </w:t>
            </w:r>
            <w:proofErr w:type="spellStart"/>
            <w:r>
              <w:t>rutin</w:t>
            </w:r>
            <w:proofErr w:type="spellEnd"/>
            <w:r>
              <w:t xml:space="preserve"> 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2015 s/d 2019</w:t>
            </w:r>
          </w:p>
        </w:tc>
        <w:tc>
          <w:tcPr>
            <w:tcW w:w="3939" w:type="dxa"/>
            <w:vAlign w:val="center"/>
          </w:tcPr>
          <w:p w14:paraId="35BF71F0" w14:textId="77777777" w:rsidR="00D22A8A" w:rsidRDefault="00D22A8A" w:rsidP="00D22A8A">
            <w:pPr>
              <w:jc w:val="left"/>
            </w:pP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kesulit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proposal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skripsi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</w:t>
            </w:r>
            <w:proofErr w:type="spellStart"/>
            <w:r>
              <w:t>kampu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olong</w:t>
            </w:r>
            <w:proofErr w:type="spellEnd"/>
          </w:p>
        </w:tc>
      </w:tr>
    </w:tbl>
    <w:p w14:paraId="35BF71F2" w14:textId="77777777" w:rsidR="00D22A8A" w:rsidRDefault="00D22A8A" w:rsidP="00D22A8A">
      <w:pPr>
        <w:spacing w:after="0" w:line="240" w:lineRule="auto"/>
        <w:rPr>
          <w:b/>
        </w:rPr>
      </w:pPr>
    </w:p>
    <w:p w14:paraId="35BF71F3" w14:textId="77777777" w:rsidR="00D22A8A" w:rsidRDefault="00A443AF" w:rsidP="00A443AF">
      <w:pPr>
        <w:spacing w:after="0" w:line="240" w:lineRule="auto"/>
        <w:jc w:val="center"/>
        <w:rPr>
          <w:b/>
        </w:rPr>
      </w:pPr>
      <w:r>
        <w:rPr>
          <w:b/>
        </w:rPr>
        <w:t>MINGGU, 8 SEPTEMBER 2019</w:t>
      </w:r>
    </w:p>
    <w:p w14:paraId="35BF71F4" w14:textId="77777777" w:rsidR="00A443AF" w:rsidRDefault="00A443AF" w:rsidP="00A443AF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A443AF" w14:paraId="35BF71F9" w14:textId="77777777" w:rsidTr="008E2BEE">
        <w:tc>
          <w:tcPr>
            <w:tcW w:w="636" w:type="dxa"/>
            <w:vAlign w:val="center"/>
          </w:tcPr>
          <w:p w14:paraId="35BF71F5" w14:textId="77777777" w:rsidR="00A443AF" w:rsidRDefault="00A443AF" w:rsidP="008E2BEE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5BF71F6" w14:textId="77777777" w:rsidR="00A443AF" w:rsidRPr="002E09AE" w:rsidRDefault="00A443AF" w:rsidP="008E2BEE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BF71F7" w14:textId="77777777" w:rsidR="00A443AF" w:rsidRPr="002E09AE" w:rsidRDefault="00A443AF" w:rsidP="008E2BEE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35BF71F8" w14:textId="77777777" w:rsidR="00A443AF" w:rsidRPr="002E09AE" w:rsidRDefault="00A443AF" w:rsidP="008E2BEE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A443AF" w14:paraId="35BF71FE" w14:textId="77777777" w:rsidTr="008E2BEE">
        <w:tc>
          <w:tcPr>
            <w:tcW w:w="636" w:type="dxa"/>
            <w:vAlign w:val="center"/>
          </w:tcPr>
          <w:p w14:paraId="35BF71FA" w14:textId="77777777" w:rsidR="00A443AF" w:rsidRDefault="00A443AF" w:rsidP="008E2BEE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35BF71FB" w14:textId="77777777" w:rsidR="00A443AF" w:rsidRDefault="00A443AF" w:rsidP="008E2BEE">
            <w:pPr>
              <w:jc w:val="center"/>
            </w:pPr>
            <w:r>
              <w:t>Pk. 21.00-22.00</w:t>
            </w:r>
          </w:p>
        </w:tc>
        <w:tc>
          <w:tcPr>
            <w:tcW w:w="3544" w:type="dxa"/>
            <w:vAlign w:val="center"/>
          </w:tcPr>
          <w:p w14:paraId="35BF71FC" w14:textId="77777777" w:rsidR="00A443AF" w:rsidRPr="005E7350" w:rsidRDefault="00A443AF" w:rsidP="008E2BEE">
            <w:pPr>
              <w:jc w:val="left"/>
            </w:pPr>
            <w:proofErr w:type="spellStart"/>
            <w:r>
              <w:t>Membuat</w:t>
            </w:r>
            <w:proofErr w:type="spellEnd"/>
            <w:r>
              <w:t xml:space="preserve"> draft </w:t>
            </w: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</w:p>
        </w:tc>
        <w:tc>
          <w:tcPr>
            <w:tcW w:w="3939" w:type="dxa"/>
            <w:vAlign w:val="center"/>
          </w:tcPr>
          <w:p w14:paraId="35BF71FD" w14:textId="77777777" w:rsidR="00A443AF" w:rsidRDefault="00A443AF" w:rsidP="008E2BEE">
            <w:pPr>
              <w:jc w:val="left"/>
            </w:pPr>
            <w:proofErr w:type="spellStart"/>
            <w:r>
              <w:t>Mempertegas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rilaku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biasa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</w:p>
        </w:tc>
      </w:tr>
    </w:tbl>
    <w:p w14:paraId="35BF71FF" w14:textId="77777777" w:rsidR="00A443AF" w:rsidRDefault="00A443AF" w:rsidP="00A443AF">
      <w:pPr>
        <w:spacing w:after="0" w:line="240" w:lineRule="auto"/>
        <w:rPr>
          <w:b/>
        </w:rPr>
      </w:pPr>
    </w:p>
    <w:p w14:paraId="35BF7200" w14:textId="77777777" w:rsidR="00A443AF" w:rsidRPr="00A443AF" w:rsidRDefault="00A443AF" w:rsidP="00A443AF">
      <w:pPr>
        <w:spacing w:after="0" w:line="240" w:lineRule="auto"/>
        <w:rPr>
          <w:b/>
        </w:rPr>
      </w:pPr>
    </w:p>
    <w:p w14:paraId="35BF7201" w14:textId="77777777" w:rsidR="006D3800" w:rsidRDefault="006D3800" w:rsidP="006D3800">
      <w:pPr>
        <w:spacing w:after="0" w:line="240" w:lineRule="auto"/>
        <w:jc w:val="center"/>
      </w:pPr>
      <w:r>
        <w:rPr>
          <w:b/>
        </w:rPr>
        <w:t>SELASA, 10 SEPTEMBER 2019</w:t>
      </w:r>
    </w:p>
    <w:p w14:paraId="35BF7202" w14:textId="77777777" w:rsidR="006D3800" w:rsidRDefault="006D3800" w:rsidP="006D380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6D3800" w14:paraId="35BF7207" w14:textId="77777777" w:rsidTr="005B77BA">
        <w:tc>
          <w:tcPr>
            <w:tcW w:w="636" w:type="dxa"/>
            <w:vAlign w:val="center"/>
          </w:tcPr>
          <w:p w14:paraId="35BF7203" w14:textId="77777777" w:rsidR="006D3800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5BF7204" w14:textId="77777777" w:rsidR="006D3800" w:rsidRPr="002E09AE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BF7205" w14:textId="77777777" w:rsidR="006D3800" w:rsidRPr="002E09AE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35BF7206" w14:textId="77777777" w:rsidR="006D3800" w:rsidRPr="002E09AE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6D3800" w14:paraId="35BF720C" w14:textId="77777777" w:rsidTr="005B77BA">
        <w:tc>
          <w:tcPr>
            <w:tcW w:w="636" w:type="dxa"/>
            <w:vAlign w:val="center"/>
          </w:tcPr>
          <w:p w14:paraId="35BF7208" w14:textId="77777777" w:rsidR="006D3800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35BF7209" w14:textId="77777777" w:rsidR="006D3800" w:rsidRPr="002E09AE" w:rsidRDefault="006D3800" w:rsidP="005B77BA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35BF720A" w14:textId="77777777" w:rsidR="006D3800" w:rsidRPr="002E09AE" w:rsidRDefault="006D3800" w:rsidP="005B77BA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35BF720B" w14:textId="77777777" w:rsidR="006D3800" w:rsidRPr="002E09AE" w:rsidRDefault="006D3800" w:rsidP="006D3800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terlihat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jelasnya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menurut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ologi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rumus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topik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luas</w:t>
            </w:r>
            <w:proofErr w:type="spellEnd"/>
            <w:r>
              <w:t xml:space="preserve">. </w:t>
            </w:r>
          </w:p>
        </w:tc>
      </w:tr>
    </w:tbl>
    <w:p w14:paraId="35BF720D" w14:textId="77777777" w:rsidR="006D3800" w:rsidRDefault="006D3800" w:rsidP="006D3800">
      <w:pPr>
        <w:spacing w:after="0" w:line="240" w:lineRule="auto"/>
      </w:pPr>
    </w:p>
    <w:p w14:paraId="35BF720E" w14:textId="77777777" w:rsidR="006D3800" w:rsidRDefault="006D3800" w:rsidP="006D3800">
      <w:pPr>
        <w:spacing w:after="0" w:line="240" w:lineRule="auto"/>
        <w:jc w:val="center"/>
        <w:rPr>
          <w:b/>
        </w:rPr>
      </w:pPr>
      <w:r>
        <w:rPr>
          <w:b/>
        </w:rPr>
        <w:t>JUMAT, 13 SEPTEMBER 2019</w:t>
      </w:r>
    </w:p>
    <w:p w14:paraId="35BF720F" w14:textId="77777777" w:rsidR="006D3800" w:rsidRDefault="006D3800" w:rsidP="006D3800">
      <w:pPr>
        <w:spacing w:after="0" w:line="24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6D3800" w14:paraId="35BF7214" w14:textId="77777777" w:rsidTr="005B77BA">
        <w:tc>
          <w:tcPr>
            <w:tcW w:w="636" w:type="dxa"/>
            <w:vAlign w:val="center"/>
          </w:tcPr>
          <w:p w14:paraId="35BF7210" w14:textId="77777777" w:rsidR="006D3800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5BF7211" w14:textId="77777777" w:rsidR="006D3800" w:rsidRPr="002E09AE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BF7212" w14:textId="77777777" w:rsidR="006D3800" w:rsidRPr="002E09AE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35BF7213" w14:textId="77777777" w:rsidR="006D3800" w:rsidRPr="002E09AE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6D3800" w14:paraId="35BF7219" w14:textId="77777777" w:rsidTr="005B77BA">
        <w:tc>
          <w:tcPr>
            <w:tcW w:w="636" w:type="dxa"/>
            <w:vAlign w:val="center"/>
          </w:tcPr>
          <w:p w14:paraId="35BF7215" w14:textId="77777777" w:rsidR="006D3800" w:rsidRDefault="006D3800" w:rsidP="005B77BA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35BF7216" w14:textId="77777777" w:rsidR="006D3800" w:rsidRPr="002E09AE" w:rsidRDefault="006D3800" w:rsidP="006D3800">
            <w:pPr>
              <w:jc w:val="center"/>
            </w:pPr>
            <w:r>
              <w:t>pk.19.30-21.00</w:t>
            </w:r>
          </w:p>
        </w:tc>
        <w:tc>
          <w:tcPr>
            <w:tcW w:w="3544" w:type="dxa"/>
            <w:vAlign w:val="center"/>
          </w:tcPr>
          <w:p w14:paraId="35BF7217" w14:textId="77777777" w:rsidR="006D3800" w:rsidRPr="002E09AE" w:rsidRDefault="006D3800" w:rsidP="005B77BA">
            <w:pPr>
              <w:jc w:val="left"/>
            </w:pPr>
            <w:proofErr w:type="spellStart"/>
            <w:r>
              <w:t>Membuat</w:t>
            </w:r>
            <w:proofErr w:type="spellEnd"/>
            <w:r>
              <w:t xml:space="preserve"> proposal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</w:p>
        </w:tc>
        <w:tc>
          <w:tcPr>
            <w:tcW w:w="3939" w:type="dxa"/>
            <w:vAlign w:val="center"/>
          </w:tcPr>
          <w:p w14:paraId="35BF7218" w14:textId="77777777" w:rsidR="006D3800" w:rsidRPr="002E09AE" w:rsidRDefault="006D3800" w:rsidP="005B77BA">
            <w:pPr>
              <w:jc w:val="left"/>
            </w:pPr>
            <w:proofErr w:type="spellStart"/>
            <w:r>
              <w:t>Menyelesaikan</w:t>
            </w:r>
            <w:proofErr w:type="spellEnd"/>
            <w:r>
              <w:t xml:space="preserve"> draft proposal yang </w:t>
            </w:r>
            <w:proofErr w:type="spellStart"/>
            <w:r>
              <w:t>lengkap</w:t>
            </w:r>
            <w:proofErr w:type="spellEnd"/>
          </w:p>
        </w:tc>
      </w:tr>
    </w:tbl>
    <w:p w14:paraId="35BF721A" w14:textId="6E1CC958" w:rsidR="006D3800" w:rsidRDefault="006D3800" w:rsidP="006D3800">
      <w:pPr>
        <w:spacing w:after="0" w:line="240" w:lineRule="auto"/>
        <w:rPr>
          <w:b/>
        </w:rPr>
      </w:pPr>
    </w:p>
    <w:p w14:paraId="616533D2" w14:textId="0B05AAB9" w:rsidR="00A40B1A" w:rsidRDefault="00A40B1A" w:rsidP="00A40B1A">
      <w:pPr>
        <w:spacing w:after="0" w:line="240" w:lineRule="auto"/>
        <w:jc w:val="center"/>
        <w:rPr>
          <w:bCs/>
        </w:rPr>
      </w:pPr>
      <w:r>
        <w:rPr>
          <w:b/>
        </w:rPr>
        <w:t>SELASA, 17 SEPTEMBER 2019</w:t>
      </w:r>
    </w:p>
    <w:p w14:paraId="615038CF" w14:textId="668F2585" w:rsidR="00A40B1A" w:rsidRDefault="00A40B1A" w:rsidP="00A40B1A">
      <w:pPr>
        <w:spacing w:after="0" w:line="240" w:lineRule="auto"/>
        <w:rPr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A40B1A" w14:paraId="34007FF5" w14:textId="77777777" w:rsidTr="00C912FB">
        <w:tc>
          <w:tcPr>
            <w:tcW w:w="636" w:type="dxa"/>
            <w:vAlign w:val="center"/>
          </w:tcPr>
          <w:p w14:paraId="454E694D" w14:textId="77777777" w:rsidR="00A40B1A" w:rsidRDefault="00A40B1A" w:rsidP="00C912FB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6C2A85F6" w14:textId="77777777" w:rsidR="00A40B1A" w:rsidRPr="002E09AE" w:rsidRDefault="00A40B1A" w:rsidP="00C912FB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6622A26" w14:textId="77777777" w:rsidR="00A40B1A" w:rsidRPr="002E09AE" w:rsidRDefault="00A40B1A" w:rsidP="00C912FB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6EF7D057" w14:textId="77777777" w:rsidR="00A40B1A" w:rsidRPr="002E09AE" w:rsidRDefault="00A40B1A" w:rsidP="00C912FB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A40B1A" w14:paraId="0801E1A9" w14:textId="77777777" w:rsidTr="00C912FB">
        <w:tc>
          <w:tcPr>
            <w:tcW w:w="636" w:type="dxa"/>
            <w:vAlign w:val="center"/>
          </w:tcPr>
          <w:p w14:paraId="1239B8A4" w14:textId="77777777" w:rsidR="00A40B1A" w:rsidRDefault="00A40B1A" w:rsidP="00A40B1A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4B6D2EDD" w14:textId="08599724" w:rsidR="00A40B1A" w:rsidRPr="002E09AE" w:rsidRDefault="00A40B1A" w:rsidP="00A40B1A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36ABB279" w14:textId="7BF7C1AD" w:rsidR="00A40B1A" w:rsidRPr="002E09AE" w:rsidRDefault="00A40B1A" w:rsidP="00A40B1A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73EA8BCB" w14:textId="5FC649B2" w:rsidR="00A40B1A" w:rsidRPr="002E09AE" w:rsidRDefault="00A40B1A" w:rsidP="00A40B1A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terlihat</w:t>
            </w:r>
            <w:proofErr w:type="spellEnd"/>
            <w:r w:rsidR="005C434E">
              <w:t xml:space="preserve"> </w:t>
            </w:r>
            <w:proofErr w:type="spellStart"/>
            <w:r w:rsidR="005C434E">
              <w:t>masih</w:t>
            </w:r>
            <w:proofErr w:type="spellEnd"/>
            <w:r w:rsidR="005C434E">
              <w:t xml:space="preserve"> </w:t>
            </w:r>
            <w:proofErr w:type="spellStart"/>
            <w:r w:rsidR="00AA7648">
              <w:t>adanya</w:t>
            </w:r>
            <w:proofErr w:type="spellEnd"/>
            <w:r w:rsidR="00AA7648">
              <w:t xml:space="preserve"> </w:t>
            </w:r>
            <w:proofErr w:type="spellStart"/>
            <w:r w:rsidR="00AA7648">
              <w:t>pemahaman</w:t>
            </w:r>
            <w:proofErr w:type="spellEnd"/>
            <w:r w:rsidR="00AA7648">
              <w:t xml:space="preserve"> </w:t>
            </w:r>
            <w:proofErr w:type="spellStart"/>
            <w:r w:rsidR="00AA7648">
              <w:t>bahwa</w:t>
            </w:r>
            <w:proofErr w:type="spellEnd"/>
            <w:r w:rsidR="00AA7648">
              <w:t xml:space="preserve"> </w:t>
            </w:r>
            <w:proofErr w:type="spellStart"/>
            <w:r w:rsidR="00AA7648">
              <w:t>hanya</w:t>
            </w:r>
            <w:proofErr w:type="spellEnd"/>
            <w:r w:rsidR="00AA7648">
              <w:t xml:space="preserve"> </w:t>
            </w:r>
            <w:proofErr w:type="spellStart"/>
            <w:r w:rsidR="00AA7648">
              <w:t>ada</w:t>
            </w:r>
            <w:proofErr w:type="spellEnd"/>
            <w:r w:rsidR="00AA7648">
              <w:t xml:space="preserve"> </w:t>
            </w:r>
            <w:proofErr w:type="spellStart"/>
            <w:r w:rsidR="00AA7648">
              <w:t>satu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menurut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ologi</w:t>
            </w:r>
            <w:proofErr w:type="spellEnd"/>
            <w:r>
              <w:t xml:space="preserve"> </w:t>
            </w:r>
            <w:proofErr w:type="spellStart"/>
            <w:r w:rsidR="00375B82">
              <w:t>yaitu</w:t>
            </w:r>
            <w:proofErr w:type="spellEnd"/>
            <w:r w:rsidR="00375B82">
              <w:t xml:space="preserve"> </w:t>
            </w:r>
            <w:proofErr w:type="spellStart"/>
            <w:r w:rsidR="00375B82">
              <w:t>harus</w:t>
            </w:r>
            <w:proofErr w:type="spellEnd"/>
            <w:r w:rsidR="00375B82">
              <w:t xml:space="preserve"> </w:t>
            </w:r>
            <w:proofErr w:type="spellStart"/>
            <w:r w:rsidR="005245B9">
              <w:t>adanya</w:t>
            </w:r>
            <w:proofErr w:type="spellEnd"/>
            <w:r w:rsidR="005245B9">
              <w:t xml:space="preserve"> </w:t>
            </w:r>
            <w:proofErr w:type="spellStart"/>
            <w:r w:rsidR="005245B9">
              <w:t>penggunaan</w:t>
            </w:r>
            <w:proofErr w:type="spellEnd"/>
            <w:r w:rsidR="005245B9">
              <w:t xml:space="preserve"> </w:t>
            </w:r>
            <w:proofErr w:type="spellStart"/>
            <w:r w:rsidR="005245B9">
              <w:t>variabel</w:t>
            </w:r>
            <w:proofErr w:type="spellEnd"/>
            <w:r w:rsidR="005245B9">
              <w:t xml:space="preserve"> yang </w:t>
            </w:r>
            <w:proofErr w:type="spellStart"/>
            <w:r w:rsidR="005245B9">
              <w:t>sebenarnya</w:t>
            </w:r>
            <w:proofErr w:type="spellEnd"/>
            <w:r w:rsidR="005245B9">
              <w:t xml:space="preserve"> </w:t>
            </w:r>
            <w:proofErr w:type="spellStart"/>
            <w:r w:rsidR="005245B9">
              <w:t>adalah</w:t>
            </w:r>
            <w:proofErr w:type="spellEnd"/>
            <w:r w:rsidR="005245B9">
              <w:t xml:space="preserve"> </w:t>
            </w:r>
            <w:proofErr w:type="spellStart"/>
            <w:r w:rsidR="005245B9">
              <w:t>cara</w:t>
            </w:r>
            <w:proofErr w:type="spellEnd"/>
            <w:r w:rsidR="005245B9">
              <w:t xml:space="preserve"> </w:t>
            </w:r>
            <w:proofErr w:type="spellStart"/>
            <w:r w:rsidR="005245B9">
              <w:t>penelitian</w:t>
            </w:r>
            <w:proofErr w:type="spellEnd"/>
            <w:r w:rsidR="005245B9">
              <w:t xml:space="preserve"> </w:t>
            </w:r>
            <w:proofErr w:type="spellStart"/>
            <w:r w:rsidR="005245B9">
              <w:t>empiris</w:t>
            </w:r>
            <w:proofErr w:type="spellEnd"/>
            <w:r>
              <w:t xml:space="preserve"> </w:t>
            </w:r>
          </w:p>
        </w:tc>
      </w:tr>
    </w:tbl>
    <w:p w14:paraId="1C9F569B" w14:textId="426630D1" w:rsidR="00A40B1A" w:rsidRDefault="00A40B1A" w:rsidP="00A40B1A">
      <w:pPr>
        <w:spacing w:after="0" w:line="240" w:lineRule="auto"/>
        <w:rPr>
          <w:bCs/>
        </w:rPr>
      </w:pPr>
    </w:p>
    <w:p w14:paraId="656BA893" w14:textId="24E60307" w:rsidR="00383E2F" w:rsidRDefault="00383E2F" w:rsidP="00383E2F">
      <w:pPr>
        <w:spacing w:after="0" w:line="240" w:lineRule="auto"/>
        <w:jc w:val="center"/>
        <w:rPr>
          <w:bCs/>
        </w:rPr>
      </w:pPr>
      <w:r>
        <w:rPr>
          <w:b/>
        </w:rPr>
        <w:t>KAMIS, 19 SEPTEMBER 2019</w:t>
      </w:r>
    </w:p>
    <w:p w14:paraId="18371C67" w14:textId="22AABA1F" w:rsidR="00383E2F" w:rsidRDefault="00383E2F" w:rsidP="00383E2F">
      <w:pPr>
        <w:spacing w:after="0" w:line="240" w:lineRule="auto"/>
        <w:rPr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83"/>
        <w:gridCol w:w="3532"/>
        <w:gridCol w:w="3925"/>
      </w:tblGrid>
      <w:tr w:rsidR="00192DE3" w14:paraId="4B808B77" w14:textId="77777777" w:rsidTr="00C912FB">
        <w:tc>
          <w:tcPr>
            <w:tcW w:w="636" w:type="dxa"/>
            <w:vAlign w:val="center"/>
          </w:tcPr>
          <w:p w14:paraId="0FD54474" w14:textId="77777777" w:rsidR="00192DE3" w:rsidRDefault="00192DE3" w:rsidP="00C912FB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03AFC3A0" w14:textId="77777777" w:rsidR="00192DE3" w:rsidRPr="002E09AE" w:rsidRDefault="00192DE3" w:rsidP="00C912FB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08F08E6C" w14:textId="77777777" w:rsidR="00192DE3" w:rsidRPr="002E09AE" w:rsidRDefault="00192DE3" w:rsidP="00C912FB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0F9468AE" w14:textId="77777777" w:rsidR="00192DE3" w:rsidRPr="002E09AE" w:rsidRDefault="00192DE3" w:rsidP="00C912FB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192DE3" w14:paraId="2E9C10F7" w14:textId="77777777" w:rsidTr="00C912FB">
        <w:tc>
          <w:tcPr>
            <w:tcW w:w="636" w:type="dxa"/>
            <w:vAlign w:val="center"/>
          </w:tcPr>
          <w:p w14:paraId="1D732D2C" w14:textId="77777777" w:rsidR="00192DE3" w:rsidRDefault="00192DE3" w:rsidP="00C912FB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6698BBC3" w14:textId="1CC3343B" w:rsidR="00192DE3" w:rsidRPr="002E09AE" w:rsidRDefault="00192DE3" w:rsidP="00C912FB">
            <w:pPr>
              <w:jc w:val="center"/>
            </w:pPr>
            <w:r>
              <w:t xml:space="preserve">pk. 19.30-21.00 di </w:t>
            </w:r>
            <w:proofErr w:type="spellStart"/>
            <w:r>
              <w:t>perpustakaan</w:t>
            </w:r>
            <w:proofErr w:type="spellEnd"/>
          </w:p>
        </w:tc>
        <w:tc>
          <w:tcPr>
            <w:tcW w:w="3544" w:type="dxa"/>
            <w:vAlign w:val="center"/>
          </w:tcPr>
          <w:p w14:paraId="0C680C52" w14:textId="6DD00F55" w:rsidR="00192DE3" w:rsidRPr="002E09AE" w:rsidRDefault="00192DE3" w:rsidP="00C912FB">
            <w:pPr>
              <w:jc w:val="left"/>
            </w:pP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mbaca</w:t>
            </w:r>
            <w:proofErr w:type="spellEnd"/>
            <w:r>
              <w:t xml:space="preserve"> </w:t>
            </w:r>
            <w:proofErr w:type="spellStart"/>
            <w:r>
              <w:t>buku</w:t>
            </w:r>
            <w:proofErr w:type="spellEnd"/>
            <w:r>
              <w:t xml:space="preserve"> “</w:t>
            </w:r>
            <w:proofErr w:type="spellStart"/>
            <w:r w:rsidR="00302538">
              <w:t>Metode</w:t>
            </w:r>
            <w:proofErr w:type="spellEnd"/>
            <w:r w:rsidR="00302538">
              <w:t xml:space="preserve"> </w:t>
            </w:r>
            <w:proofErr w:type="spellStart"/>
            <w:r w:rsidR="00302538">
              <w:t>Penelitian</w:t>
            </w:r>
            <w:proofErr w:type="spellEnd"/>
            <w:r w:rsidR="00302538">
              <w:t xml:space="preserve"> </w:t>
            </w:r>
            <w:proofErr w:type="spellStart"/>
            <w:r w:rsidR="00115444">
              <w:t>Kepustakaan</w:t>
            </w:r>
            <w:proofErr w:type="spellEnd"/>
            <w:r w:rsidR="00115444">
              <w:t xml:space="preserve">” (Amir </w:t>
            </w:r>
            <w:proofErr w:type="spellStart"/>
            <w:r w:rsidR="00115444">
              <w:t>Hamzah</w:t>
            </w:r>
            <w:proofErr w:type="spellEnd"/>
            <w:r w:rsidR="00115444">
              <w:t>, 2019)</w:t>
            </w:r>
          </w:p>
        </w:tc>
        <w:tc>
          <w:tcPr>
            <w:tcW w:w="3939" w:type="dxa"/>
            <w:vAlign w:val="center"/>
          </w:tcPr>
          <w:p w14:paraId="0EAD6F86" w14:textId="4B260E37" w:rsidR="00192DE3" w:rsidRPr="002E09AE" w:rsidRDefault="00115444" w:rsidP="00C912FB">
            <w:pPr>
              <w:jc w:val="left"/>
            </w:pPr>
            <w:proofErr w:type="spellStart"/>
            <w:r>
              <w:t>Mempertajam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 </w:t>
            </w:r>
            <w:proofErr w:type="spellStart"/>
            <w:r>
              <w:t>empir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epustakaan</w:t>
            </w:r>
            <w:proofErr w:type="spellEnd"/>
            <w:r w:rsidR="00192DE3">
              <w:t xml:space="preserve"> </w:t>
            </w:r>
          </w:p>
        </w:tc>
      </w:tr>
    </w:tbl>
    <w:p w14:paraId="0AB2FE5F" w14:textId="77777777" w:rsidR="00192DE3" w:rsidRDefault="00192DE3" w:rsidP="00383E2F">
      <w:pPr>
        <w:spacing w:after="0" w:line="240" w:lineRule="auto"/>
        <w:rPr>
          <w:bCs/>
        </w:rPr>
      </w:pPr>
    </w:p>
    <w:p w14:paraId="79F42D14" w14:textId="77777777" w:rsidR="00383E2F" w:rsidRDefault="00383E2F" w:rsidP="00383E2F">
      <w:pPr>
        <w:spacing w:after="0" w:line="240" w:lineRule="auto"/>
        <w:rPr>
          <w:bCs/>
        </w:rPr>
      </w:pPr>
    </w:p>
    <w:p w14:paraId="4E32039D" w14:textId="4E3AC036" w:rsidR="00301C7D" w:rsidRDefault="00301C7D" w:rsidP="00301C7D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SABTU, 21 SEPTEMBER 2019</w:t>
      </w:r>
    </w:p>
    <w:p w14:paraId="6B0F8A55" w14:textId="77777777" w:rsidR="00301C7D" w:rsidRDefault="00301C7D" w:rsidP="00301C7D">
      <w:pPr>
        <w:spacing w:after="0" w:line="240" w:lineRule="auto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301C7D" w14:paraId="79BDE4A3" w14:textId="77777777" w:rsidTr="002341F0">
        <w:tc>
          <w:tcPr>
            <w:tcW w:w="636" w:type="dxa"/>
            <w:vAlign w:val="center"/>
          </w:tcPr>
          <w:p w14:paraId="191BAA48" w14:textId="77777777" w:rsidR="00301C7D" w:rsidRDefault="00301C7D" w:rsidP="002341F0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5560555C" w14:textId="77777777" w:rsidR="00301C7D" w:rsidRPr="002E09AE" w:rsidRDefault="00301C7D" w:rsidP="002341F0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6BB79604" w14:textId="77777777" w:rsidR="00301C7D" w:rsidRPr="002E09AE" w:rsidRDefault="00301C7D" w:rsidP="002341F0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7D03115C" w14:textId="77777777" w:rsidR="00301C7D" w:rsidRPr="002E09AE" w:rsidRDefault="00301C7D" w:rsidP="002341F0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301C7D" w14:paraId="7E253527" w14:textId="77777777" w:rsidTr="002341F0">
        <w:tc>
          <w:tcPr>
            <w:tcW w:w="636" w:type="dxa"/>
            <w:vAlign w:val="center"/>
          </w:tcPr>
          <w:p w14:paraId="04F948EA" w14:textId="77777777" w:rsidR="00301C7D" w:rsidRDefault="00301C7D" w:rsidP="002341F0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6A6EEAAF" w14:textId="76FE9AD9" w:rsidR="00301C7D" w:rsidRPr="002E09AE" w:rsidRDefault="00301C7D" w:rsidP="002341F0">
            <w:pPr>
              <w:jc w:val="center"/>
            </w:pPr>
            <w:r>
              <w:t xml:space="preserve">pk. 08.00-09.00 di </w:t>
            </w:r>
            <w:proofErr w:type="spellStart"/>
            <w:r>
              <w:t>rumah</w:t>
            </w:r>
            <w:proofErr w:type="spellEnd"/>
          </w:p>
        </w:tc>
        <w:tc>
          <w:tcPr>
            <w:tcW w:w="3544" w:type="dxa"/>
            <w:vAlign w:val="center"/>
          </w:tcPr>
          <w:p w14:paraId="3C2E25D3" w14:textId="3E490684" w:rsidR="00301C7D" w:rsidRPr="002E09AE" w:rsidRDefault="00301C7D" w:rsidP="00301C7D">
            <w:pPr>
              <w:jc w:val="left"/>
            </w:pPr>
            <w:proofErr w:type="spellStart"/>
            <w:r>
              <w:t>Merancang</w:t>
            </w:r>
            <w:proofErr w:type="spellEnd"/>
            <w:r>
              <w:t xml:space="preserve"> </w:t>
            </w:r>
            <w:proofErr w:type="spellStart"/>
            <w:r>
              <w:t>komparasi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olog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ilmu-ilmu</w:t>
            </w:r>
            <w:proofErr w:type="spellEnd"/>
            <w:r>
              <w:t xml:space="preserve"> lain (</w:t>
            </w:r>
            <w:proofErr w:type="spellStart"/>
            <w:r>
              <w:t>empiris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filsafat</w:t>
            </w:r>
            <w:proofErr w:type="spellEnd"/>
            <w:r>
              <w:t>)</w:t>
            </w:r>
          </w:p>
        </w:tc>
        <w:tc>
          <w:tcPr>
            <w:tcW w:w="3939" w:type="dxa"/>
            <w:vAlign w:val="center"/>
          </w:tcPr>
          <w:p w14:paraId="516DD8DB" w14:textId="5C85203A" w:rsidR="00301C7D" w:rsidRPr="002E09AE" w:rsidRDefault="00301C7D" w:rsidP="002341F0">
            <w:pPr>
              <w:jc w:val="left"/>
            </w:pP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ilmuan</w:t>
            </w:r>
            <w:proofErr w:type="spellEnd"/>
            <w:r>
              <w:t xml:space="preserve"> (</w:t>
            </w:r>
            <w:proofErr w:type="spellStart"/>
            <w:r>
              <w:t>teologi</w:t>
            </w:r>
            <w:proofErr w:type="spellEnd"/>
            <w:r>
              <w:t xml:space="preserve">, </w:t>
            </w:r>
            <w:proofErr w:type="spellStart"/>
            <w:r>
              <w:t>empiris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filsafat</w:t>
            </w:r>
            <w:proofErr w:type="spellEnd"/>
            <w:r>
              <w:t>)</w:t>
            </w:r>
          </w:p>
        </w:tc>
      </w:tr>
    </w:tbl>
    <w:p w14:paraId="3EECAFA9" w14:textId="77777777" w:rsidR="00301C7D" w:rsidRPr="00301C7D" w:rsidRDefault="00301C7D" w:rsidP="00301C7D">
      <w:pPr>
        <w:spacing w:after="0" w:line="240" w:lineRule="auto"/>
        <w:rPr>
          <w:b/>
          <w:bCs/>
        </w:rPr>
      </w:pPr>
    </w:p>
    <w:p w14:paraId="5917ABD6" w14:textId="77777777" w:rsidR="001C3679" w:rsidRDefault="001C3679" w:rsidP="001C3679">
      <w:pPr>
        <w:spacing w:after="0" w:line="240" w:lineRule="auto"/>
        <w:jc w:val="center"/>
        <w:rPr>
          <w:b/>
          <w:bCs/>
        </w:rPr>
      </w:pPr>
    </w:p>
    <w:p w14:paraId="374BB296" w14:textId="4D26783F" w:rsidR="001C3679" w:rsidRDefault="001C3679" w:rsidP="001C367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lastRenderedPageBreak/>
        <w:t>SELASA, 24 SEPTEMBER 2019</w:t>
      </w:r>
    </w:p>
    <w:p w14:paraId="04CF2BFD" w14:textId="77777777" w:rsidR="001C3679" w:rsidRDefault="001C3679" w:rsidP="001C3679">
      <w:pPr>
        <w:spacing w:after="0" w:line="240" w:lineRule="auto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1C3679" w14:paraId="51BC9F99" w14:textId="77777777" w:rsidTr="0027280D">
        <w:tc>
          <w:tcPr>
            <w:tcW w:w="636" w:type="dxa"/>
            <w:vAlign w:val="center"/>
          </w:tcPr>
          <w:p w14:paraId="4C8826E8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1E496BE6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01BD1353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4D9B168B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1C3679" w14:paraId="6F0480CE" w14:textId="77777777" w:rsidTr="0027280D">
        <w:tc>
          <w:tcPr>
            <w:tcW w:w="636" w:type="dxa"/>
            <w:vAlign w:val="center"/>
          </w:tcPr>
          <w:p w14:paraId="4C439DE7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590D8148" w14:textId="77777777" w:rsidR="001C3679" w:rsidRPr="002E09AE" w:rsidRDefault="001C3679" w:rsidP="0027280D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7625833D" w14:textId="77777777" w:rsidR="001C3679" w:rsidRPr="002E09AE" w:rsidRDefault="001C3679" w:rsidP="0027280D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1828C46E" w14:textId="6C92EF13" w:rsidR="001C3679" w:rsidRPr="002E09AE" w:rsidRDefault="001C3679" w:rsidP="006E5476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 w:rsidR="006E5476">
              <w:t>kelas</w:t>
            </w:r>
            <w:proofErr w:type="spellEnd"/>
            <w:r w:rsidR="006E5476">
              <w:t xml:space="preserve">, </w:t>
            </w:r>
            <w:proofErr w:type="spellStart"/>
            <w:r w:rsidR="006E5476">
              <w:t>masih</w:t>
            </w:r>
            <w:proofErr w:type="spellEnd"/>
            <w:r w:rsidR="006E5476">
              <w:t xml:space="preserve"> </w:t>
            </w:r>
            <w:proofErr w:type="spellStart"/>
            <w:r w:rsidR="006E5476">
              <w:t>terlihat</w:t>
            </w:r>
            <w:proofErr w:type="spellEnd"/>
            <w:r w:rsidR="006E5476">
              <w:t xml:space="preserve"> </w:t>
            </w:r>
            <w:proofErr w:type="spellStart"/>
            <w:r w:rsidR="006E5476">
              <w:t>kesulitan</w:t>
            </w:r>
            <w:proofErr w:type="spellEnd"/>
            <w:r w:rsidR="006E5476">
              <w:t xml:space="preserve"> </w:t>
            </w:r>
            <w:proofErr w:type="spellStart"/>
            <w:r w:rsidR="006E5476">
              <w:t>melakukan</w:t>
            </w:r>
            <w:proofErr w:type="spellEnd"/>
            <w:r w:rsidR="006E5476">
              <w:t xml:space="preserve"> </w:t>
            </w:r>
            <w:proofErr w:type="spellStart"/>
            <w:r w:rsidR="006E5476">
              <w:t>studi</w:t>
            </w:r>
            <w:proofErr w:type="spellEnd"/>
            <w:r w:rsidR="006E5476">
              <w:t xml:space="preserve"> </w:t>
            </w:r>
            <w:proofErr w:type="spellStart"/>
            <w:r w:rsidR="006E5476">
              <w:t>pendahuluan</w:t>
            </w:r>
            <w:proofErr w:type="spellEnd"/>
            <w:r w:rsidR="006E5476">
              <w:t xml:space="preserve"> </w:t>
            </w:r>
            <w:proofErr w:type="spellStart"/>
            <w:r w:rsidR="006E5476">
              <w:t>terhadap</w:t>
            </w:r>
            <w:proofErr w:type="spellEnd"/>
            <w:r w:rsidR="006E5476">
              <w:t xml:space="preserve"> </w:t>
            </w:r>
            <w:proofErr w:type="spellStart"/>
            <w:r w:rsidR="006E5476">
              <w:t>topik</w:t>
            </w:r>
            <w:proofErr w:type="spellEnd"/>
            <w:r w:rsidR="006E5476">
              <w:t xml:space="preserve"> yang </w:t>
            </w:r>
            <w:proofErr w:type="spellStart"/>
            <w:r w:rsidR="006E5476">
              <w:t>dipilih</w:t>
            </w:r>
            <w:proofErr w:type="spellEnd"/>
            <w:r>
              <w:t xml:space="preserve"> </w:t>
            </w:r>
          </w:p>
        </w:tc>
      </w:tr>
    </w:tbl>
    <w:p w14:paraId="1AD73139" w14:textId="77777777" w:rsidR="001C3679" w:rsidRPr="001C3679" w:rsidRDefault="001C3679" w:rsidP="001C3679">
      <w:pPr>
        <w:spacing w:after="0" w:line="240" w:lineRule="auto"/>
        <w:rPr>
          <w:bCs/>
        </w:rPr>
      </w:pPr>
    </w:p>
    <w:p w14:paraId="6E0EE9A6" w14:textId="57B1DF79" w:rsidR="001C3679" w:rsidRDefault="001C3679" w:rsidP="001C3679">
      <w:pPr>
        <w:spacing w:after="0" w:line="240" w:lineRule="auto"/>
        <w:jc w:val="center"/>
        <w:rPr>
          <w:bCs/>
        </w:rPr>
      </w:pPr>
      <w:r>
        <w:rPr>
          <w:b/>
          <w:bCs/>
        </w:rPr>
        <w:t xml:space="preserve">SELASA, </w:t>
      </w:r>
      <w:r w:rsidR="006E5476">
        <w:rPr>
          <w:b/>
          <w:bCs/>
        </w:rPr>
        <w:t>8</w:t>
      </w:r>
      <w:r>
        <w:rPr>
          <w:b/>
          <w:bCs/>
        </w:rPr>
        <w:t xml:space="preserve"> OKTOBER 2019</w:t>
      </w:r>
    </w:p>
    <w:p w14:paraId="7705841D" w14:textId="77777777" w:rsidR="001C3679" w:rsidRDefault="001C3679" w:rsidP="001C3679">
      <w:pPr>
        <w:spacing w:after="0" w:line="240" w:lineRule="auto"/>
        <w:rPr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1C3679" w14:paraId="555A496F" w14:textId="77777777" w:rsidTr="0027280D">
        <w:tc>
          <w:tcPr>
            <w:tcW w:w="636" w:type="dxa"/>
            <w:vAlign w:val="center"/>
          </w:tcPr>
          <w:p w14:paraId="4657A3F3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2B39719A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55C7EFFE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724ED550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1C3679" w14:paraId="7D0E3934" w14:textId="77777777" w:rsidTr="0027280D">
        <w:tc>
          <w:tcPr>
            <w:tcW w:w="636" w:type="dxa"/>
            <w:vAlign w:val="center"/>
          </w:tcPr>
          <w:p w14:paraId="03C00C68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79A8A687" w14:textId="77777777" w:rsidR="001C3679" w:rsidRPr="002E09AE" w:rsidRDefault="001C3679" w:rsidP="0027280D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56098473" w14:textId="77777777" w:rsidR="001C3679" w:rsidRPr="002E09AE" w:rsidRDefault="001C3679" w:rsidP="0027280D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462B0FE9" w14:textId="77777777" w:rsidR="001C3679" w:rsidRPr="002E09AE" w:rsidRDefault="001C3679" w:rsidP="0027280D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terlihat</w:t>
            </w:r>
            <w:proofErr w:type="spellEnd"/>
            <w:r>
              <w:t xml:space="preserve"> </w:t>
            </w:r>
            <w:proofErr w:type="spellStart"/>
            <w:r>
              <w:t>adanya</w:t>
            </w:r>
            <w:proofErr w:type="spellEnd"/>
            <w:r>
              <w:t xml:space="preserve"> </w:t>
            </w:r>
            <w:proofErr w:type="spellStart"/>
            <w:r>
              <w:t>kecenderungan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format proposal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studi</w:t>
            </w:r>
            <w:proofErr w:type="spellEnd"/>
            <w:r>
              <w:t xml:space="preserve"> </w:t>
            </w:r>
            <w:proofErr w:type="spellStart"/>
            <w:r>
              <w:t>pendahuluan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endalam</w:t>
            </w:r>
            <w:proofErr w:type="spellEnd"/>
            <w:r>
              <w:t xml:space="preserve"> </w:t>
            </w:r>
          </w:p>
        </w:tc>
      </w:tr>
    </w:tbl>
    <w:p w14:paraId="29AA4852" w14:textId="77777777" w:rsidR="001C3679" w:rsidRPr="001C3679" w:rsidRDefault="001C3679" w:rsidP="001C3679">
      <w:pPr>
        <w:spacing w:after="0" w:line="240" w:lineRule="auto"/>
        <w:rPr>
          <w:bCs/>
        </w:rPr>
      </w:pPr>
    </w:p>
    <w:p w14:paraId="28354E47" w14:textId="45AA11BE" w:rsidR="001C3679" w:rsidRDefault="001C3679" w:rsidP="001C367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SELASA, </w:t>
      </w:r>
      <w:r w:rsidR="006E5476">
        <w:rPr>
          <w:b/>
          <w:bCs/>
        </w:rPr>
        <w:t>15</w:t>
      </w:r>
      <w:r>
        <w:rPr>
          <w:b/>
          <w:bCs/>
        </w:rPr>
        <w:t xml:space="preserve"> OKTOBER 2019</w:t>
      </w:r>
    </w:p>
    <w:p w14:paraId="6A03111F" w14:textId="77777777" w:rsidR="001C3679" w:rsidRDefault="001C3679" w:rsidP="001C3679">
      <w:pPr>
        <w:spacing w:after="0" w:line="240" w:lineRule="auto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1C3679" w14:paraId="38A083B8" w14:textId="77777777" w:rsidTr="0027280D">
        <w:tc>
          <w:tcPr>
            <w:tcW w:w="636" w:type="dxa"/>
            <w:vAlign w:val="center"/>
          </w:tcPr>
          <w:p w14:paraId="395AA62F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65A63C5A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35663C63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2E2766D3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1C3679" w14:paraId="1F529044" w14:textId="77777777" w:rsidTr="0027280D">
        <w:tc>
          <w:tcPr>
            <w:tcW w:w="636" w:type="dxa"/>
            <w:vAlign w:val="center"/>
          </w:tcPr>
          <w:p w14:paraId="00EA063C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2CFDDDDA" w14:textId="77777777" w:rsidR="001C3679" w:rsidRPr="002E09AE" w:rsidRDefault="001C3679" w:rsidP="0027280D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2234B490" w14:textId="77777777" w:rsidR="001C3679" w:rsidRPr="002E09AE" w:rsidRDefault="001C3679" w:rsidP="0027280D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5AFFB86A" w14:textId="641D8C46" w:rsidR="001C3679" w:rsidRPr="002E09AE" w:rsidRDefault="001C3679" w:rsidP="006E5476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 w:rsidR="006E5476">
              <w:t>masih</w:t>
            </w:r>
            <w:proofErr w:type="spellEnd"/>
            <w:r w:rsidR="006E5476">
              <w:t xml:space="preserve"> </w:t>
            </w:r>
            <w:proofErr w:type="spellStart"/>
            <w:r w:rsidR="006E5476">
              <w:t>terlihat</w:t>
            </w:r>
            <w:proofErr w:type="spellEnd"/>
            <w:r w:rsidR="006E5476">
              <w:t xml:space="preserve"> </w:t>
            </w:r>
            <w:proofErr w:type="spellStart"/>
            <w:r w:rsidR="006E5476">
              <w:t>kesulitan</w:t>
            </w:r>
            <w:proofErr w:type="spellEnd"/>
            <w:r w:rsidR="006E5476">
              <w:t xml:space="preserve"> </w:t>
            </w:r>
            <w:proofErr w:type="spellStart"/>
            <w:r w:rsidR="006E5476">
              <w:t>mahasiswa</w:t>
            </w:r>
            <w:proofErr w:type="spellEnd"/>
            <w:r w:rsidR="006E5476">
              <w:t xml:space="preserve"> </w:t>
            </w:r>
            <w:proofErr w:type="spellStart"/>
            <w:r w:rsidR="006E5476">
              <w:t>dalam</w:t>
            </w:r>
            <w:proofErr w:type="spellEnd"/>
            <w:r w:rsidR="006E5476">
              <w:t xml:space="preserve"> </w:t>
            </w:r>
            <w:proofErr w:type="spellStart"/>
            <w:r w:rsidR="006E5476">
              <w:t>merumuskan</w:t>
            </w:r>
            <w:proofErr w:type="spellEnd"/>
            <w:r w:rsidR="006E5476">
              <w:t xml:space="preserve"> </w:t>
            </w:r>
            <w:proofErr w:type="spellStart"/>
            <w:r w:rsidR="006E5476">
              <w:t>masalah</w:t>
            </w:r>
            <w:proofErr w:type="spellEnd"/>
            <w:r w:rsidR="006E5476">
              <w:t xml:space="preserve"> </w:t>
            </w:r>
            <w:proofErr w:type="spellStart"/>
            <w:r w:rsidR="006E5476">
              <w:t>secara</w:t>
            </w:r>
            <w:proofErr w:type="spellEnd"/>
            <w:r w:rsidR="006E5476">
              <w:t xml:space="preserve"> </w:t>
            </w:r>
            <w:proofErr w:type="spellStart"/>
            <w:r w:rsidR="006E5476">
              <w:t>tajam</w:t>
            </w:r>
            <w:proofErr w:type="spellEnd"/>
            <w:r w:rsidR="006E5476">
              <w:t xml:space="preserve"> </w:t>
            </w:r>
            <w:proofErr w:type="spellStart"/>
            <w:r w:rsidR="006E5476">
              <w:t>berdasarkan</w:t>
            </w:r>
            <w:proofErr w:type="spellEnd"/>
            <w:r w:rsidR="006E5476">
              <w:t xml:space="preserve"> </w:t>
            </w:r>
            <w:proofErr w:type="spellStart"/>
            <w:r w:rsidR="006E5476">
              <w:t>topik</w:t>
            </w:r>
            <w:proofErr w:type="spellEnd"/>
            <w:r w:rsidR="006E5476">
              <w:t xml:space="preserve"> yang </w:t>
            </w:r>
            <w:proofErr w:type="spellStart"/>
            <w:r w:rsidR="006E5476">
              <w:t>ada</w:t>
            </w:r>
            <w:proofErr w:type="spellEnd"/>
            <w:r>
              <w:t xml:space="preserve"> </w:t>
            </w:r>
          </w:p>
        </w:tc>
      </w:tr>
    </w:tbl>
    <w:p w14:paraId="12B4B399" w14:textId="77777777" w:rsidR="001C3679" w:rsidRDefault="001C3679" w:rsidP="001C3679">
      <w:pPr>
        <w:spacing w:after="0" w:line="240" w:lineRule="auto"/>
        <w:rPr>
          <w:b/>
          <w:bCs/>
        </w:rPr>
      </w:pPr>
    </w:p>
    <w:p w14:paraId="08C9D4B0" w14:textId="6639B2CA" w:rsidR="006E5476" w:rsidRDefault="006E5476" w:rsidP="001C367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SELASA, 22 OKTOBER 2019</w:t>
      </w:r>
    </w:p>
    <w:p w14:paraId="7EB66F60" w14:textId="77777777" w:rsidR="006E5476" w:rsidRDefault="006E5476" w:rsidP="001C3679">
      <w:pPr>
        <w:spacing w:after="0" w:line="240" w:lineRule="auto"/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6E5476" w14:paraId="1EEC2A8C" w14:textId="77777777" w:rsidTr="0027280D">
        <w:tc>
          <w:tcPr>
            <w:tcW w:w="636" w:type="dxa"/>
            <w:vAlign w:val="center"/>
          </w:tcPr>
          <w:p w14:paraId="11EBC8F0" w14:textId="77777777" w:rsidR="006E5476" w:rsidRDefault="006E5476" w:rsidP="0027280D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1D885344" w14:textId="77777777" w:rsidR="006E5476" w:rsidRPr="002E09AE" w:rsidRDefault="006E5476" w:rsidP="0027280D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11EF1466" w14:textId="77777777" w:rsidR="006E5476" w:rsidRPr="002E09AE" w:rsidRDefault="006E5476" w:rsidP="0027280D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1BEE457A" w14:textId="77777777" w:rsidR="006E5476" w:rsidRPr="002E09AE" w:rsidRDefault="006E5476" w:rsidP="0027280D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6E5476" w14:paraId="1C8A3F98" w14:textId="77777777" w:rsidTr="0027280D">
        <w:tc>
          <w:tcPr>
            <w:tcW w:w="636" w:type="dxa"/>
            <w:vAlign w:val="center"/>
          </w:tcPr>
          <w:p w14:paraId="6528EC70" w14:textId="77777777" w:rsidR="006E5476" w:rsidRDefault="006E5476" w:rsidP="0027280D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6E036BA3" w14:textId="77777777" w:rsidR="006E5476" w:rsidRPr="002E09AE" w:rsidRDefault="006E5476" w:rsidP="0027280D">
            <w:pPr>
              <w:jc w:val="center"/>
            </w:pPr>
            <w:r>
              <w:t xml:space="preserve">pk.14.50-16.25 di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iranus</w:t>
            </w:r>
            <w:proofErr w:type="spellEnd"/>
            <w:r>
              <w:t xml:space="preserve"> 1.1</w:t>
            </w:r>
          </w:p>
        </w:tc>
        <w:tc>
          <w:tcPr>
            <w:tcW w:w="3544" w:type="dxa"/>
            <w:vAlign w:val="center"/>
          </w:tcPr>
          <w:p w14:paraId="14453C16" w14:textId="77777777" w:rsidR="006E5476" w:rsidRPr="002E09AE" w:rsidRDefault="006E5476" w:rsidP="0027280D">
            <w:pPr>
              <w:jc w:val="left"/>
            </w:pPr>
            <w:proofErr w:type="spellStart"/>
            <w:r>
              <w:t>Merekam</w:t>
            </w:r>
            <w:proofErr w:type="spellEnd"/>
            <w:r>
              <w:t xml:space="preserve"> visual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</w:tc>
        <w:tc>
          <w:tcPr>
            <w:tcW w:w="3939" w:type="dxa"/>
            <w:vAlign w:val="center"/>
          </w:tcPr>
          <w:p w14:paraId="3F1ED2D0" w14:textId="53E5975B" w:rsidR="006E5476" w:rsidRPr="002E09AE" w:rsidRDefault="006E5476" w:rsidP="006E5476">
            <w:pPr>
              <w:jc w:val="left"/>
            </w:pP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observ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roses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terlihat</w:t>
            </w:r>
            <w:proofErr w:type="spellEnd"/>
            <w:r>
              <w:t xml:space="preserve"> </w:t>
            </w:r>
            <w:proofErr w:type="spellStart"/>
            <w:r>
              <w:t>kesulitan</w:t>
            </w:r>
            <w:proofErr w:type="spellEnd"/>
            <w:r>
              <w:t xml:space="preserve"> </w:t>
            </w:r>
            <w:proofErr w:type="spellStart"/>
            <w:r>
              <w:t>membedakan</w:t>
            </w:r>
            <w:proofErr w:type="spellEnd"/>
            <w:r>
              <w:t xml:space="preserve"> </w:t>
            </w:r>
            <w:proofErr w:type="spellStart"/>
            <w:r>
              <w:t>topik-topik</w:t>
            </w:r>
            <w:proofErr w:type="spellEnd"/>
            <w:r>
              <w:t xml:space="preserve"> yang </w:t>
            </w:r>
            <w:proofErr w:type="spellStart"/>
            <w:r>
              <w:t>membutuhkan</w:t>
            </w:r>
            <w:proofErr w:type="spellEnd"/>
            <w:r>
              <w:t xml:space="preserve"> </w:t>
            </w:r>
            <w:proofErr w:type="spellStart"/>
            <w:r>
              <w:t>pembuktian</w:t>
            </w:r>
            <w:proofErr w:type="spellEnd"/>
            <w:r>
              <w:t xml:space="preserve"> </w:t>
            </w:r>
            <w:proofErr w:type="spellStart"/>
            <w:r>
              <w:t>empiris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</w:p>
        </w:tc>
      </w:tr>
    </w:tbl>
    <w:p w14:paraId="28778BED" w14:textId="77777777" w:rsidR="006E5476" w:rsidRDefault="006E5476" w:rsidP="001C3679">
      <w:pPr>
        <w:spacing w:after="0" w:line="240" w:lineRule="auto"/>
        <w:jc w:val="center"/>
        <w:rPr>
          <w:b/>
          <w:bCs/>
        </w:rPr>
      </w:pPr>
    </w:p>
    <w:p w14:paraId="65728DD6" w14:textId="77777777" w:rsidR="006E5476" w:rsidRDefault="006E5476" w:rsidP="001C3679">
      <w:pPr>
        <w:spacing w:after="0" w:line="240" w:lineRule="auto"/>
        <w:jc w:val="center"/>
        <w:rPr>
          <w:b/>
          <w:bCs/>
        </w:rPr>
      </w:pPr>
    </w:p>
    <w:p w14:paraId="6FC170C1" w14:textId="19F9B9D3" w:rsidR="00301C7D" w:rsidRDefault="001C3679" w:rsidP="001C367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SENIN, 11 NOVEMBER 2019</w:t>
      </w:r>
    </w:p>
    <w:p w14:paraId="18978DCF" w14:textId="77777777" w:rsidR="001C3679" w:rsidRDefault="001C3679" w:rsidP="001C3679">
      <w:pPr>
        <w:spacing w:after="0" w:line="240" w:lineRule="auto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1C3679" w14:paraId="6A77DD7E" w14:textId="77777777" w:rsidTr="0027280D">
        <w:tc>
          <w:tcPr>
            <w:tcW w:w="636" w:type="dxa"/>
            <w:vAlign w:val="center"/>
          </w:tcPr>
          <w:p w14:paraId="5F468ACC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3047AD0B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48C65F47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7D42104A" w14:textId="77777777" w:rsidR="001C3679" w:rsidRPr="002E09AE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1C3679" w14:paraId="76846FB7" w14:textId="77777777" w:rsidTr="0027280D">
        <w:tc>
          <w:tcPr>
            <w:tcW w:w="636" w:type="dxa"/>
            <w:vAlign w:val="center"/>
          </w:tcPr>
          <w:p w14:paraId="1379194C" w14:textId="77777777" w:rsidR="001C3679" w:rsidRDefault="001C3679" w:rsidP="0027280D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27CC2904" w14:textId="0494ED77" w:rsidR="001C3679" w:rsidRPr="002E09AE" w:rsidRDefault="001C3679" w:rsidP="001C3679">
            <w:pPr>
              <w:jc w:val="center"/>
            </w:pPr>
            <w:r>
              <w:t xml:space="preserve">pk. </w:t>
            </w:r>
            <w:r>
              <w:t>14.50</w:t>
            </w:r>
            <w:r>
              <w:t>-</w:t>
            </w:r>
            <w:r>
              <w:t>17</w:t>
            </w:r>
            <w:r>
              <w:t xml:space="preserve">.00 di </w:t>
            </w:r>
            <w:proofErr w:type="spellStart"/>
            <w:r>
              <w:t>ruang</w:t>
            </w:r>
            <w:proofErr w:type="spellEnd"/>
            <w:r>
              <w:t xml:space="preserve"> B</w:t>
            </w:r>
          </w:p>
        </w:tc>
        <w:tc>
          <w:tcPr>
            <w:tcW w:w="3544" w:type="dxa"/>
            <w:vAlign w:val="center"/>
          </w:tcPr>
          <w:p w14:paraId="5E4E3EF7" w14:textId="2143CFC1" w:rsidR="001C3679" w:rsidRPr="002E09AE" w:rsidRDefault="001C3679" w:rsidP="001C3679">
            <w:pPr>
              <w:jc w:val="left"/>
            </w:pP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 w:rsidR="007B76A3">
              <w:t>lisan</w:t>
            </w:r>
            <w:proofErr w:type="spellEnd"/>
            <w:r w:rsidR="007B76A3"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 S-2 (</w:t>
            </w:r>
            <w:proofErr w:type="spellStart"/>
            <w:r>
              <w:t>Riset</w:t>
            </w:r>
            <w:proofErr w:type="spellEnd"/>
            <w:r>
              <w:t xml:space="preserve"> </w:t>
            </w:r>
            <w:proofErr w:type="spellStart"/>
            <w:r>
              <w:t>Kepustakaan</w:t>
            </w:r>
            <w:proofErr w:type="spellEnd"/>
            <w:r>
              <w:t>)</w:t>
            </w:r>
          </w:p>
        </w:tc>
        <w:tc>
          <w:tcPr>
            <w:tcW w:w="3939" w:type="dxa"/>
            <w:vAlign w:val="center"/>
          </w:tcPr>
          <w:p w14:paraId="7AD272A0" w14:textId="1124CC10" w:rsidR="001C3679" w:rsidRPr="002E09AE" w:rsidRDefault="001C3679" w:rsidP="0027280D">
            <w:pPr>
              <w:jc w:val="left"/>
            </w:pPr>
            <w:proofErr w:type="spellStart"/>
            <w:r>
              <w:t>Mahasiswa-mahasiswi</w:t>
            </w:r>
            <w:proofErr w:type="spellEnd"/>
            <w:r>
              <w:t xml:space="preserve"> S-2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olog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bersifat</w:t>
            </w:r>
            <w:proofErr w:type="spellEnd"/>
            <w:r>
              <w:t xml:space="preserve"> </w:t>
            </w:r>
            <w:proofErr w:type="spellStart"/>
            <w:r>
              <w:t>empiris</w:t>
            </w:r>
            <w:proofErr w:type="spellEnd"/>
          </w:p>
        </w:tc>
      </w:tr>
    </w:tbl>
    <w:p w14:paraId="092804A3" w14:textId="77777777" w:rsidR="001C3679" w:rsidRDefault="001C3679" w:rsidP="001C3679">
      <w:pPr>
        <w:spacing w:after="0" w:line="240" w:lineRule="auto"/>
        <w:rPr>
          <w:b/>
          <w:bCs/>
        </w:rPr>
      </w:pPr>
    </w:p>
    <w:p w14:paraId="4D9388D0" w14:textId="2FF48348" w:rsidR="002E34EB" w:rsidRDefault="002E34EB" w:rsidP="002E34EB">
      <w:pPr>
        <w:spacing w:after="0" w:line="240" w:lineRule="auto"/>
        <w:jc w:val="center"/>
        <w:rPr>
          <w:bCs/>
        </w:rPr>
      </w:pPr>
      <w:r>
        <w:rPr>
          <w:b/>
          <w:bCs/>
        </w:rPr>
        <w:lastRenderedPageBreak/>
        <w:t>SABTU-MINGGU, 16-17 NOVEMBER 2019</w:t>
      </w:r>
    </w:p>
    <w:p w14:paraId="525D3453" w14:textId="77777777" w:rsidR="002E34EB" w:rsidRDefault="002E34EB" w:rsidP="002E34EB">
      <w:pPr>
        <w:spacing w:after="0" w:line="240" w:lineRule="auto"/>
        <w:rPr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6"/>
        <w:gridCol w:w="1457"/>
        <w:gridCol w:w="3544"/>
        <w:gridCol w:w="3939"/>
      </w:tblGrid>
      <w:tr w:rsidR="002E34EB" w14:paraId="07136170" w14:textId="77777777" w:rsidTr="0027280D">
        <w:tc>
          <w:tcPr>
            <w:tcW w:w="636" w:type="dxa"/>
            <w:vAlign w:val="center"/>
          </w:tcPr>
          <w:p w14:paraId="0E3FDBC1" w14:textId="77777777" w:rsidR="002E34EB" w:rsidRDefault="002E34EB" w:rsidP="0027280D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1457" w:type="dxa"/>
            <w:vAlign w:val="center"/>
          </w:tcPr>
          <w:p w14:paraId="42DE364F" w14:textId="77777777" w:rsidR="002E34EB" w:rsidRPr="002E09AE" w:rsidRDefault="002E34EB" w:rsidP="0027280D">
            <w:pPr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544" w:type="dxa"/>
            <w:vAlign w:val="center"/>
          </w:tcPr>
          <w:p w14:paraId="61D63B34" w14:textId="77777777" w:rsidR="002E34EB" w:rsidRPr="002E09AE" w:rsidRDefault="002E34EB" w:rsidP="0027280D">
            <w:pPr>
              <w:jc w:val="center"/>
              <w:rPr>
                <w:b/>
              </w:rPr>
            </w:pPr>
            <w:r>
              <w:rPr>
                <w:b/>
              </w:rPr>
              <w:t>AKTIVITAS</w:t>
            </w:r>
          </w:p>
        </w:tc>
        <w:tc>
          <w:tcPr>
            <w:tcW w:w="3939" w:type="dxa"/>
            <w:vAlign w:val="center"/>
          </w:tcPr>
          <w:p w14:paraId="72AA372B" w14:textId="77777777" w:rsidR="002E34EB" w:rsidRPr="002E09AE" w:rsidRDefault="002E34EB" w:rsidP="0027280D">
            <w:pPr>
              <w:jc w:val="center"/>
              <w:rPr>
                <w:b/>
              </w:rPr>
            </w:pPr>
            <w:r>
              <w:rPr>
                <w:b/>
              </w:rPr>
              <w:t>MOMEN PENTING</w:t>
            </w:r>
          </w:p>
        </w:tc>
      </w:tr>
      <w:tr w:rsidR="002E34EB" w14:paraId="4295C5EF" w14:textId="77777777" w:rsidTr="0027280D">
        <w:tc>
          <w:tcPr>
            <w:tcW w:w="636" w:type="dxa"/>
            <w:vAlign w:val="center"/>
          </w:tcPr>
          <w:p w14:paraId="0D8DC00F" w14:textId="77777777" w:rsidR="002E34EB" w:rsidRDefault="002E34EB" w:rsidP="0027280D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457" w:type="dxa"/>
            <w:vAlign w:val="center"/>
          </w:tcPr>
          <w:p w14:paraId="1F5886CA" w14:textId="77777777" w:rsidR="002E34EB" w:rsidRDefault="002E34EB" w:rsidP="0027280D">
            <w:pPr>
              <w:jc w:val="center"/>
            </w:pPr>
            <w:proofErr w:type="spellStart"/>
            <w:r>
              <w:t>Sabtu</w:t>
            </w:r>
            <w:proofErr w:type="spellEnd"/>
            <w:r>
              <w:t>: 19.00-21.00</w:t>
            </w:r>
          </w:p>
          <w:p w14:paraId="2237AC55" w14:textId="77777777" w:rsidR="002E34EB" w:rsidRDefault="002E34EB" w:rsidP="0027280D">
            <w:pPr>
              <w:jc w:val="center"/>
            </w:pPr>
            <w:proofErr w:type="spellStart"/>
            <w:r>
              <w:t>Minggu</w:t>
            </w:r>
            <w:proofErr w:type="spellEnd"/>
            <w:r>
              <w:t>:</w:t>
            </w:r>
          </w:p>
          <w:p w14:paraId="120DC609" w14:textId="05EF2DA1" w:rsidR="002E34EB" w:rsidRPr="002E09AE" w:rsidRDefault="002E34EB" w:rsidP="0027280D">
            <w:pPr>
              <w:jc w:val="center"/>
            </w:pPr>
            <w:r>
              <w:t>10.00-12.00</w:t>
            </w:r>
          </w:p>
        </w:tc>
        <w:tc>
          <w:tcPr>
            <w:tcW w:w="3544" w:type="dxa"/>
            <w:vAlign w:val="center"/>
          </w:tcPr>
          <w:p w14:paraId="3572FECB" w14:textId="540BDF01" w:rsidR="002E34EB" w:rsidRPr="002E09AE" w:rsidRDefault="002E34EB" w:rsidP="0027280D">
            <w:pPr>
              <w:jc w:val="left"/>
            </w:pPr>
            <w:proofErr w:type="spellStart"/>
            <w:r>
              <w:t>Menyusun</w:t>
            </w:r>
            <w:proofErr w:type="spellEnd"/>
            <w:r>
              <w:t xml:space="preserve"> draft </w:t>
            </w:r>
            <w:proofErr w:type="spellStart"/>
            <w:r>
              <w:t>lapor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bookmarkStart w:id="0" w:name="_GoBack"/>
            <w:bookmarkEnd w:id="0"/>
            <w:proofErr w:type="spellStart"/>
            <w:r>
              <w:t>penelitian</w:t>
            </w:r>
            <w:proofErr w:type="spellEnd"/>
          </w:p>
        </w:tc>
        <w:tc>
          <w:tcPr>
            <w:tcW w:w="3939" w:type="dxa"/>
            <w:vAlign w:val="center"/>
          </w:tcPr>
          <w:p w14:paraId="17A57C14" w14:textId="541C12D9" w:rsidR="002E34EB" w:rsidRPr="002E09AE" w:rsidRDefault="002E34EB" w:rsidP="0027280D">
            <w:pPr>
              <w:jc w:val="left"/>
            </w:pP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erharga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metodologi</w:t>
            </w:r>
            <w:proofErr w:type="spellEnd"/>
            <w:r>
              <w:t xml:space="preserve"> </w:t>
            </w:r>
            <w:proofErr w:type="spellStart"/>
            <w:r>
              <w:t>empiris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</w:p>
        </w:tc>
      </w:tr>
    </w:tbl>
    <w:p w14:paraId="5CAD45D1" w14:textId="4CDAEE27" w:rsidR="002E34EB" w:rsidRPr="002E34EB" w:rsidRDefault="002E34EB" w:rsidP="002E34EB">
      <w:pPr>
        <w:spacing w:after="0" w:line="240" w:lineRule="auto"/>
        <w:rPr>
          <w:bCs/>
        </w:rPr>
      </w:pPr>
    </w:p>
    <w:sectPr w:rsidR="002E34EB" w:rsidRPr="002E34E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A72645" w14:textId="77777777" w:rsidR="00A07BA9" w:rsidRDefault="00A07BA9" w:rsidP="006E5476">
      <w:pPr>
        <w:spacing w:after="0" w:line="240" w:lineRule="auto"/>
      </w:pPr>
      <w:r>
        <w:separator/>
      </w:r>
    </w:p>
  </w:endnote>
  <w:endnote w:type="continuationSeparator" w:id="0">
    <w:p w14:paraId="56C9A51E" w14:textId="77777777" w:rsidR="00A07BA9" w:rsidRDefault="00A07BA9" w:rsidP="006E5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25977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35DBE3" w14:textId="151CDCC4" w:rsidR="006E5476" w:rsidRDefault="006E54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34E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BF90A94" w14:textId="77777777" w:rsidR="006E5476" w:rsidRDefault="006E54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2CE799" w14:textId="77777777" w:rsidR="00A07BA9" w:rsidRDefault="00A07BA9" w:rsidP="006E5476">
      <w:pPr>
        <w:spacing w:after="0" w:line="240" w:lineRule="auto"/>
      </w:pPr>
      <w:r>
        <w:separator/>
      </w:r>
    </w:p>
  </w:footnote>
  <w:footnote w:type="continuationSeparator" w:id="0">
    <w:p w14:paraId="017B7608" w14:textId="77777777" w:rsidR="00A07BA9" w:rsidRDefault="00A07BA9" w:rsidP="006E54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DQ2N7U0NzC0MDBW0lEKTi0uzszPAykwrAUAbaa7biwAAAA="/>
  </w:docVars>
  <w:rsids>
    <w:rsidRoot w:val="002E09AE"/>
    <w:rsid w:val="00073FCB"/>
    <w:rsid w:val="00115444"/>
    <w:rsid w:val="00192DE3"/>
    <w:rsid w:val="001C3679"/>
    <w:rsid w:val="002E09AE"/>
    <w:rsid w:val="002E34EB"/>
    <w:rsid w:val="00301C7D"/>
    <w:rsid w:val="00302538"/>
    <w:rsid w:val="00375B82"/>
    <w:rsid w:val="00383E2F"/>
    <w:rsid w:val="00405B70"/>
    <w:rsid w:val="005245B9"/>
    <w:rsid w:val="005C434E"/>
    <w:rsid w:val="005E7350"/>
    <w:rsid w:val="006D3800"/>
    <w:rsid w:val="006E5476"/>
    <w:rsid w:val="007B76A3"/>
    <w:rsid w:val="00A07BA9"/>
    <w:rsid w:val="00A40B1A"/>
    <w:rsid w:val="00A443AF"/>
    <w:rsid w:val="00AA7648"/>
    <w:rsid w:val="00AD2C85"/>
    <w:rsid w:val="00B71780"/>
    <w:rsid w:val="00D22A8A"/>
    <w:rsid w:val="00F936C4"/>
    <w:rsid w:val="00FF7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F71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C85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09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5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47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E5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476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C85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09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5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47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E5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47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A69672-FCDF-4BBE-B5DE-CC2A9F88A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4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s</dc:creator>
  <cp:lastModifiedBy>Amos</cp:lastModifiedBy>
  <cp:revision>19</cp:revision>
  <dcterms:created xsi:type="dcterms:W3CDTF">2019-09-03T12:57:00Z</dcterms:created>
  <dcterms:modified xsi:type="dcterms:W3CDTF">2019-11-17T05:51:00Z</dcterms:modified>
</cp:coreProperties>
</file>